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301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Heptanal, 2-(phenylmethylene)-, (2E)-, linalyl acetate, HEXYL CINNAMAL, linalool, LIMONE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Heptanal, 2-(phenylmethylene)-, (2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05-9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800-69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bu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19-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2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phenylethanol (60-12-8)</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2535 mg/kg de poids corporel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phenylethanol (60-12-8)</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1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301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phenylethanol (60-12-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15 – 464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301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ptanal, 2-(phenylmethylene)-, (2E)- (78605-9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butyl salicylate (87-19-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phenylethanol (60-12-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4-dioxacycloheptadecane-5,17-dione (105-95-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2-phenylethanol ; linalyl acetate ; 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Heptanal, 2-(phenylmethylene)-, (2E)-, linalyl acetate, HEXYL CINNAMAL, linalool, LIMONE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301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301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4/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9F81462-A332-4230-8F1E-BB20E6E54859}"/>
</file>

<file path=customXml/itemProps3.xml><?xml version="1.0" encoding="utf-8"?>
<ds:datastoreItem xmlns:ds="http://schemas.openxmlformats.org/officeDocument/2006/customXml" ds:itemID="{89C1BD5A-A360-4A39-8E8A-60DE9F0E775F}"/>
</file>

<file path=customXml/itemProps4.xml><?xml version="1.0" encoding="utf-8"?>
<ds:datastoreItem xmlns:ds="http://schemas.openxmlformats.org/officeDocument/2006/customXml" ds:itemID="{9388849C-EE84-4B33-8A91-CCCBAD709244}"/>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